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a7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3551C7" w14:paraId="27CDB140" w14:textId="77777777" w:rsidTr="00E0531F">
        <w:tc>
          <w:tcPr>
            <w:tcW w:w="5750" w:type="dxa"/>
          </w:tcPr>
          <w:p w14:paraId="4296A1E5" w14:textId="0C7C0436" w:rsidR="00047819" w:rsidRDefault="003551C7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o___________________________________</w:t>
            </w:r>
          </w:p>
        </w:tc>
      </w:tr>
      <w:tr w:rsidR="00047819" w:rsidRPr="003D6D86" w14:paraId="6D2843B4" w14:textId="77777777" w:rsidTr="00E0531F">
        <w:tc>
          <w:tcPr>
            <w:tcW w:w="5750" w:type="dxa"/>
          </w:tcPr>
          <w:p w14:paraId="19159CAC" w14:textId="37BE8F82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Academic Supervisor </w:t>
            </w:r>
            <w:r w:rsidR="00880866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of</w:t>
            </w:r>
            <w:r w:rsidR="00FD31B5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Master's Programme</w:t>
            </w:r>
          </w:p>
        </w:tc>
      </w:tr>
      <w:tr w:rsidR="00047819" w:rsidRPr="003D6D86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61673E1E" w:rsidR="00047819" w:rsidRDefault="003551C7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“Modern Asian and MENA studies”</w:t>
            </w:r>
          </w:p>
        </w:tc>
      </w:tr>
      <w:tr w:rsidR="00047819" w:rsidRPr="003D6D86" w14:paraId="64D5ADEA" w14:textId="77777777" w:rsidTr="00E0531F">
        <w:trPr>
          <w:trHeight w:val="521"/>
        </w:trPr>
        <w:tc>
          <w:tcPr>
            <w:tcW w:w="5750" w:type="dxa"/>
          </w:tcPr>
          <w:p w14:paraId="44BB69C6" w14:textId="1DCD3CF2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tudent of _______</w:t>
            </w:r>
            <w:r w:rsidR="003551C7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(year of study,</w:t>
            </w: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group</w:t>
            </w:r>
            <w:r w:rsidR="003551C7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)</w:t>
            </w:r>
          </w:p>
        </w:tc>
      </w:tr>
      <w:tr w:rsidR="00047819" w:rsidRPr="003551C7" w14:paraId="1A3371F6" w14:textId="77777777" w:rsidTr="00E0531F">
        <w:tc>
          <w:tcPr>
            <w:tcW w:w="5750" w:type="dxa"/>
          </w:tcPr>
          <w:p w14:paraId="747DD3CE" w14:textId="7C310859" w:rsidR="00047819" w:rsidRPr="003551C7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 w:rsidRPr="003551C7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</w:t>
            </w:r>
          </w:p>
        </w:tc>
      </w:tr>
      <w:tr w:rsidR="00047819" w:rsidRPr="003551C7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  <w:bookmarkStart w:id="0" w:name="_GoBack"/>
        <w:bookmarkEnd w:id="0"/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3A5977BE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BE1A1A">
        <w:rPr>
          <w:rFonts w:ascii="Times New Roman" w:hAnsi="Times New Roman" w:cs="Times New Roman"/>
          <w:b/>
          <w:sz w:val="28"/>
          <w:szCs w:val="26"/>
          <w:lang w:val="en-US"/>
        </w:rPr>
        <w:t>Chang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</w:t>
      </w:r>
      <w:r w:rsidR="00CA290E">
        <w:rPr>
          <w:rFonts w:ascii="Times New Roman" w:hAnsi="Times New Roman" w:cs="Times New Roman"/>
          <w:b/>
          <w:sz w:val="28"/>
          <w:szCs w:val="26"/>
          <w:lang w:val="en-US"/>
        </w:rPr>
        <w:t>erm paper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3D6D86">
        <w:rPr>
          <w:rFonts w:ascii="Times New Roman" w:hAnsi="Times New Roman" w:cs="Times New Roman"/>
          <w:b/>
          <w:sz w:val="28"/>
          <w:szCs w:val="26"/>
          <w:lang w:val="en-US"/>
        </w:rPr>
        <w:t>s</w:t>
      </w:r>
      <w:r w:rsidR="00EE58AA">
        <w:rPr>
          <w:rFonts w:ascii="Times New Roman" w:hAnsi="Times New Roman" w:cs="Times New Roman"/>
          <w:b/>
          <w:sz w:val="28"/>
          <w:szCs w:val="26"/>
          <w:lang w:val="en-US"/>
        </w:rPr>
        <w:t>upervisor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1D7F5023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nge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</w:t>
      </w:r>
      <w:r w:rsidR="00EE58A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upervisor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of my thesis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from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38320ABC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</w:p>
        </w:tc>
      </w:tr>
      <w:tr w:rsidR="00BD1E8C" w:rsidRPr="003D6D86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3E7CF881" w14:textId="77777777" w:rsidR="00B64CB5" w:rsidRDefault="00B64CB5" w:rsidP="00B64CB5">
            <w:pPr>
              <w:spacing w:after="0" w:line="24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f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ull nam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e, degree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position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department</w:t>
            </w: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  <w:p w14:paraId="40D44088" w14:textId="2717289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2D294BA" w:rsidR="00BD1E8C" w:rsidRPr="00713FA3" w:rsidRDefault="00BD1E8C" w:rsidP="00EE58AA">
            <w:pPr>
              <w:spacing w:after="0" w:line="24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</w:tbl>
    <w:p w14:paraId="179B4655" w14:textId="67286D4B" w:rsidR="00BE1A1A" w:rsidRDefault="00BE1A1A" w:rsidP="00BE1A1A">
      <w:pPr>
        <w:spacing w:before="240"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E1A1A" w14:paraId="64CC975D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23C557F8" w14:textId="03B39568" w:rsidR="00BE1A1A" w:rsidRPr="00713FA3" w:rsidRDefault="00BE1A1A" w:rsidP="00B64CB5">
            <w:pPr>
              <w:spacing w:after="240" w:line="360" w:lineRule="auto"/>
              <w:ind w:right="85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</w:p>
        </w:tc>
      </w:tr>
      <w:tr w:rsidR="00BE1A1A" w:rsidRPr="003D6D86" w14:paraId="495D0292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A46B5D6" w14:textId="77777777" w:rsidR="00B64CB5" w:rsidRDefault="00B64CB5" w:rsidP="00B64CB5">
            <w:pPr>
              <w:spacing w:after="0" w:line="24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f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ull nam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e, degree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position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department</w:t>
            </w: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  <w:p w14:paraId="17D7B590" w14:textId="08E4BD81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</w:p>
        </w:tc>
      </w:tr>
      <w:tr w:rsidR="00BE1A1A" w14:paraId="5F3F408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03869CB" w14:textId="336FDD3B" w:rsidR="00BE1A1A" w:rsidRPr="00713FA3" w:rsidRDefault="00BE1A1A" w:rsidP="00B64CB5">
            <w:pPr>
              <w:spacing w:after="0" w:line="24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  <w:r w:rsidR="00B64CB5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</w:t>
            </w:r>
          </w:p>
        </w:tc>
      </w:tr>
      <w:tr w:rsidR="00BE1A1A" w14:paraId="3BEBEDFC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189C36B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</w:tbl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a7"/>
        <w:tblW w:w="0" w:type="auto"/>
        <w:tblInd w:w="28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3500"/>
      </w:tblGrid>
      <w:tr w:rsidR="00632AD2" w14:paraId="1A85025E" w14:textId="77777777" w:rsidTr="005763FE">
        <w:tc>
          <w:tcPr>
            <w:tcW w:w="2970" w:type="dxa"/>
          </w:tcPr>
          <w:p w14:paraId="7047BA26" w14:textId="4994B840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 w:rsidR="005763FE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5763FE">
        <w:tc>
          <w:tcPr>
            <w:tcW w:w="297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5763FE">
        <w:trPr>
          <w:trHeight w:val="738"/>
        </w:trPr>
        <w:tc>
          <w:tcPr>
            <w:tcW w:w="647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5763FE">
        <w:tc>
          <w:tcPr>
            <w:tcW w:w="2970" w:type="dxa"/>
          </w:tcPr>
          <w:p w14:paraId="0F5FC04F" w14:textId="752C65F8" w:rsidR="00632AD2" w:rsidRPr="00632AD2" w:rsidRDefault="005763FE" w:rsidP="005763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5763FE">
        <w:tc>
          <w:tcPr>
            <w:tcW w:w="2970" w:type="dxa"/>
          </w:tcPr>
          <w:p w14:paraId="3196E465" w14:textId="270A2B9A" w:rsidR="002E45E3" w:rsidRPr="00EF4A52" w:rsidRDefault="002E45E3" w:rsidP="005A7D46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</w:t>
            </w:r>
            <w:r w:rsidR="00DD066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previou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5763FE">
        <w:trPr>
          <w:trHeight w:val="764"/>
        </w:trPr>
        <w:tc>
          <w:tcPr>
            <w:tcW w:w="647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56163D" w14:paraId="01F7D752" w14:textId="77777777" w:rsidTr="005763FE">
        <w:tc>
          <w:tcPr>
            <w:tcW w:w="2970" w:type="dxa"/>
          </w:tcPr>
          <w:p w14:paraId="45816511" w14:textId="0E19B9E2" w:rsidR="0056163D" w:rsidRPr="00632AD2" w:rsidRDefault="005763FE" w:rsidP="005763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6D0F608C" w14:textId="72E3A6E1" w:rsidR="0056163D" w:rsidRPr="00632AD2" w:rsidRDefault="005A7D46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56163D" w:rsidRPr="0056163D" w14:paraId="155C8DC7" w14:textId="77777777" w:rsidTr="005763FE">
        <w:tc>
          <w:tcPr>
            <w:tcW w:w="2970" w:type="dxa"/>
          </w:tcPr>
          <w:p w14:paraId="5BC317B7" w14:textId="4E8E4301" w:rsidR="0056163D" w:rsidRPr="00632AD2" w:rsidRDefault="0056163D" w:rsidP="005616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signature of the</w:t>
            </w:r>
            <w:r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future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supervisor)</w:t>
            </w:r>
          </w:p>
        </w:tc>
        <w:tc>
          <w:tcPr>
            <w:tcW w:w="3500" w:type="dxa"/>
          </w:tcPr>
          <w:p w14:paraId="1C0C0D07" w14:textId="7647FC5E" w:rsidR="0056163D" w:rsidRPr="00632AD2" w:rsidRDefault="005A7D46" w:rsidP="005A7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DD0662" w:rsidRPr="0056163D" w14:paraId="1A264ED0" w14:textId="77777777" w:rsidTr="005763FE">
        <w:tc>
          <w:tcPr>
            <w:tcW w:w="6470" w:type="dxa"/>
            <w:gridSpan w:val="2"/>
          </w:tcPr>
          <w:p w14:paraId="1AB7D9AC" w14:textId="047B5520" w:rsidR="00DD0662" w:rsidRPr="00632AD2" w:rsidRDefault="005A7D46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033FC4" w14:textId="77777777" w:rsidR="00A5037A" w:rsidRDefault="00A5037A" w:rsidP="00E04508">
      <w:pPr>
        <w:spacing w:after="0" w:line="240" w:lineRule="auto"/>
      </w:pPr>
      <w:r>
        <w:separator/>
      </w:r>
    </w:p>
  </w:endnote>
  <w:endnote w:type="continuationSeparator" w:id="0">
    <w:p w14:paraId="78E56674" w14:textId="77777777" w:rsidR="00A5037A" w:rsidRDefault="00A5037A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cademy">
    <w:altName w:val="Times New Roman"/>
    <w:charset w:val="00"/>
    <w:family w:val="auto"/>
    <w:pitch w:val="variable"/>
    <w:sig w:usb0="00000287" w:usb1="000000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CAF9F0" w14:textId="77777777" w:rsidR="00A5037A" w:rsidRDefault="00A5037A" w:rsidP="00E04508">
      <w:pPr>
        <w:spacing w:after="0" w:line="240" w:lineRule="auto"/>
      </w:pPr>
      <w:r>
        <w:separator/>
      </w:r>
    </w:p>
  </w:footnote>
  <w:footnote w:type="continuationSeparator" w:id="0">
    <w:p w14:paraId="4CCFBF1D" w14:textId="77777777" w:rsidR="00A5037A" w:rsidRDefault="00A5037A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mwrAUAQ0pf6SwAAAA="/>
  </w:docVars>
  <w:rsids>
    <w:rsidRoot w:val="00F24CE8"/>
    <w:rsid w:val="00043368"/>
    <w:rsid w:val="00047819"/>
    <w:rsid w:val="000561C8"/>
    <w:rsid w:val="000B3A8B"/>
    <w:rsid w:val="000C59E1"/>
    <w:rsid w:val="000E7C9D"/>
    <w:rsid w:val="000F0D72"/>
    <w:rsid w:val="001670F8"/>
    <w:rsid w:val="001A4EA0"/>
    <w:rsid w:val="001E2652"/>
    <w:rsid w:val="00267C67"/>
    <w:rsid w:val="00272C1B"/>
    <w:rsid w:val="002E3344"/>
    <w:rsid w:val="002E45E3"/>
    <w:rsid w:val="003132BC"/>
    <w:rsid w:val="003551C7"/>
    <w:rsid w:val="00391A2F"/>
    <w:rsid w:val="00391B66"/>
    <w:rsid w:val="003D6D86"/>
    <w:rsid w:val="004C02FC"/>
    <w:rsid w:val="0056163D"/>
    <w:rsid w:val="005763FE"/>
    <w:rsid w:val="005A4F7E"/>
    <w:rsid w:val="005A7D46"/>
    <w:rsid w:val="005E2CC1"/>
    <w:rsid w:val="00632AD2"/>
    <w:rsid w:val="00715C4C"/>
    <w:rsid w:val="0076723F"/>
    <w:rsid w:val="00775736"/>
    <w:rsid w:val="007F2B41"/>
    <w:rsid w:val="007F6A15"/>
    <w:rsid w:val="008131E1"/>
    <w:rsid w:val="00822924"/>
    <w:rsid w:val="00835727"/>
    <w:rsid w:val="00880866"/>
    <w:rsid w:val="00903F07"/>
    <w:rsid w:val="009134FB"/>
    <w:rsid w:val="00933182"/>
    <w:rsid w:val="009B33B9"/>
    <w:rsid w:val="009D46F7"/>
    <w:rsid w:val="00A04FE3"/>
    <w:rsid w:val="00A47160"/>
    <w:rsid w:val="00A5037A"/>
    <w:rsid w:val="00AB645E"/>
    <w:rsid w:val="00AC7DA0"/>
    <w:rsid w:val="00AE759C"/>
    <w:rsid w:val="00B64CB5"/>
    <w:rsid w:val="00B71CB2"/>
    <w:rsid w:val="00BB2C6E"/>
    <w:rsid w:val="00BD1E8C"/>
    <w:rsid w:val="00BE1A1A"/>
    <w:rsid w:val="00C634C0"/>
    <w:rsid w:val="00CA290E"/>
    <w:rsid w:val="00D82E07"/>
    <w:rsid w:val="00DD0662"/>
    <w:rsid w:val="00DE3DCE"/>
    <w:rsid w:val="00E04508"/>
    <w:rsid w:val="00E0531F"/>
    <w:rsid w:val="00E3005C"/>
    <w:rsid w:val="00E3741D"/>
    <w:rsid w:val="00EB2205"/>
    <w:rsid w:val="00EE58AA"/>
    <w:rsid w:val="00EF4A52"/>
    <w:rsid w:val="00F24CE8"/>
    <w:rsid w:val="00F67417"/>
    <w:rsid w:val="00FA260E"/>
    <w:rsid w:val="00FD31B5"/>
    <w:rsid w:val="00FE597F"/>
    <w:rsid w:val="00FE5C0E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4508"/>
    <w:rPr>
      <w:rFonts w:eastAsia="Batang"/>
    </w:rPr>
  </w:style>
  <w:style w:type="paragraph" w:styleId="a5">
    <w:name w:val="footer"/>
    <w:basedOn w:val="a"/>
    <w:link w:val="a6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4508"/>
    <w:rPr>
      <w:rFonts w:eastAsia="Batang"/>
    </w:rPr>
  </w:style>
  <w:style w:type="table" w:styleId="a7">
    <w:name w:val="Table Grid"/>
    <w:basedOn w:val="a1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10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Алякбарова Умида Бехбудовна</cp:lastModifiedBy>
  <cp:revision>11</cp:revision>
  <dcterms:created xsi:type="dcterms:W3CDTF">2021-01-21T12:27:00Z</dcterms:created>
  <dcterms:modified xsi:type="dcterms:W3CDTF">2025-07-22T13:06:00Z</dcterms:modified>
</cp:coreProperties>
</file>